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AE3923" w14:textId="55CB2ADB" w:rsidR="009B60BE" w:rsidRDefault="009B60BE" w:rsidP="009B60BE">
      <w:pPr>
        <w:spacing w:after="0"/>
        <w:jc w:val="center"/>
      </w:pPr>
      <w:r>
        <w:rPr>
          <w:noProof/>
        </w:rPr>
        <w:drawing>
          <wp:inline distT="0" distB="0" distL="0" distR="0" wp14:anchorId="5E306E9F" wp14:editId="5B75EB27">
            <wp:extent cx="3479788" cy="2170398"/>
            <wp:effectExtent l="0" t="0" r="6985" b="1905"/>
            <wp:docPr id="1" name="Picture 1" descr="A picture containing nature, sign, mountain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nature, sign, mountain, sitting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388" cy="2205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7FEC7" w14:textId="4F9B97F6" w:rsidR="009B60BE" w:rsidRDefault="009B60BE" w:rsidP="009B60BE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On Task”</w:t>
      </w:r>
    </w:p>
    <w:p w14:paraId="1F21908F" w14:textId="08B0EA05" w:rsidR="009B60BE" w:rsidRDefault="009B60BE" w:rsidP="009B60BE">
      <w:pPr>
        <w:spacing w:after="0"/>
        <w:jc w:val="center"/>
      </w:pPr>
      <w:r>
        <w:t>Matthew 20:29-34</w:t>
      </w:r>
    </w:p>
    <w:p w14:paraId="060E6C88" w14:textId="6B9C8D52" w:rsidR="009B60BE" w:rsidRDefault="009B60BE" w:rsidP="009B60BE">
      <w:pPr>
        <w:spacing w:after="0"/>
        <w:jc w:val="center"/>
      </w:pPr>
      <w:r>
        <w:t>STUDY GUIDE</w:t>
      </w:r>
    </w:p>
    <w:p w14:paraId="6FE67E0B" w14:textId="787E648D" w:rsidR="009B60BE" w:rsidRDefault="009B60BE" w:rsidP="009B60BE">
      <w:pPr>
        <w:spacing w:after="0"/>
        <w:jc w:val="center"/>
      </w:pPr>
    </w:p>
    <w:p w14:paraId="5B0151DB" w14:textId="78C5365D" w:rsidR="002C17BC" w:rsidRDefault="009B60BE" w:rsidP="002C17BC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>Read Jeremiah 29:1</w:t>
      </w:r>
      <w:r w:rsidR="002C17BC">
        <w:rPr>
          <w:b/>
          <w:bCs/>
        </w:rPr>
        <w:t xml:space="preserve">1-13. </w:t>
      </w:r>
      <w:r w:rsidR="002C17BC">
        <w:t xml:space="preserve"> </w:t>
      </w:r>
      <w:r w:rsidR="005A7266">
        <w:t>W</w:t>
      </w:r>
      <w:r w:rsidR="002C17BC">
        <w:t xml:space="preserve">hat are </w:t>
      </w:r>
      <w:r w:rsidR="005A7266">
        <w:t xml:space="preserve">the </w:t>
      </w:r>
      <w:r w:rsidR="002C17BC">
        <w:t xml:space="preserve">three most persistent obstacles </w:t>
      </w:r>
      <w:r w:rsidR="005A7266">
        <w:t xml:space="preserve">for you </w:t>
      </w:r>
      <w:r w:rsidR="002C17BC">
        <w:t xml:space="preserve">to a consistent and powerful prayer life? </w:t>
      </w:r>
    </w:p>
    <w:p w14:paraId="2AB6CC13" w14:textId="77777777" w:rsidR="005A7266" w:rsidRDefault="005A7266" w:rsidP="005A7266">
      <w:pPr>
        <w:pStyle w:val="ListParagraph"/>
        <w:spacing w:after="0"/>
      </w:pPr>
    </w:p>
    <w:p w14:paraId="043EFF1A" w14:textId="77777777" w:rsidR="00BD7097" w:rsidRDefault="00BD7097" w:rsidP="00BD7097">
      <w:pPr>
        <w:spacing w:after="0"/>
      </w:pPr>
    </w:p>
    <w:p w14:paraId="3202C5FC" w14:textId="40C37F01" w:rsidR="002C17BC" w:rsidRDefault="00636CCB" w:rsidP="002C17BC">
      <w:pPr>
        <w:pStyle w:val="ListParagraph"/>
        <w:numPr>
          <w:ilvl w:val="0"/>
          <w:numId w:val="1"/>
        </w:numPr>
        <w:spacing w:after="0"/>
      </w:pPr>
      <w:r>
        <w:t xml:space="preserve">Jeremiah 29:13 says, </w:t>
      </w:r>
      <w:r>
        <w:rPr>
          <w:i/>
          <w:iCs/>
        </w:rPr>
        <w:t xml:space="preserve">“You will seek me and </w:t>
      </w:r>
      <w:r w:rsidR="00BD7097">
        <w:rPr>
          <w:i/>
          <w:iCs/>
        </w:rPr>
        <w:t xml:space="preserve">find me </w:t>
      </w:r>
      <w:r>
        <w:rPr>
          <w:i/>
          <w:iCs/>
        </w:rPr>
        <w:t xml:space="preserve">when you seek me with all your heart.” </w:t>
      </w:r>
      <w:r>
        <w:t xml:space="preserve"> In your opinion, what does it mean to </w:t>
      </w:r>
      <w:r w:rsidR="00BD7097">
        <w:t xml:space="preserve">seek God with all your heart? On a practical level, </w:t>
      </w:r>
      <w:r w:rsidR="000B2A55">
        <w:t>what do you do to seek God?</w:t>
      </w:r>
    </w:p>
    <w:p w14:paraId="26EC0E86" w14:textId="5D246D90" w:rsidR="005A7266" w:rsidRDefault="005A7266" w:rsidP="005A7266">
      <w:pPr>
        <w:spacing w:after="0"/>
      </w:pPr>
    </w:p>
    <w:p w14:paraId="598C17C9" w14:textId="77777777" w:rsidR="005A7266" w:rsidRDefault="005A7266" w:rsidP="005A7266">
      <w:pPr>
        <w:spacing w:after="0"/>
      </w:pPr>
    </w:p>
    <w:p w14:paraId="5E113614" w14:textId="76F0EB9E" w:rsidR="00BD7097" w:rsidRDefault="000B2A55" w:rsidP="002C17BC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Matthew 20:30-32. </w:t>
      </w:r>
      <w:r>
        <w:t xml:space="preserve"> Is there on intractable problem</w:t>
      </w:r>
      <w:r w:rsidR="0036550F">
        <w:t xml:space="preserve"> you want to see resolved, or </w:t>
      </w:r>
      <w:r w:rsidR="005A7266">
        <w:t>a</w:t>
      </w:r>
      <w:r w:rsidR="0036550F">
        <w:t xml:space="preserve"> stronghold on your heart you want to see br</w:t>
      </w:r>
      <w:r w:rsidR="005A7266">
        <w:t>oken?</w:t>
      </w:r>
      <w:r w:rsidR="0036550F">
        <w:t xml:space="preserve"> Write it down. This week as you pray about that thing, cry out </w:t>
      </w:r>
      <w:r w:rsidR="0036550F" w:rsidRPr="0036550F">
        <w:rPr>
          <w:i/>
          <w:iCs/>
        </w:rPr>
        <w:t>“Lord, have mercy on me”</w:t>
      </w:r>
      <w:r w:rsidR="005A7266">
        <w:rPr>
          <w:i/>
          <w:iCs/>
        </w:rPr>
        <w:t xml:space="preserve"> </w:t>
      </w:r>
      <w:r w:rsidR="005A7266">
        <w:t xml:space="preserve"> and r</w:t>
      </w:r>
      <w:r w:rsidR="0036550F">
        <w:t>ecord any thoughts or impressions the Spirit lay</w:t>
      </w:r>
      <w:r w:rsidR="005A7266">
        <w:t>s</w:t>
      </w:r>
      <w:r w:rsidR="0036550F">
        <w:t xml:space="preserve"> on your heart. </w:t>
      </w:r>
    </w:p>
    <w:p w14:paraId="7DE9063F" w14:textId="77777777" w:rsidR="00BD7097" w:rsidRDefault="00BD7097" w:rsidP="00BD7097">
      <w:pPr>
        <w:spacing w:after="0"/>
      </w:pPr>
    </w:p>
    <w:p w14:paraId="23E47F78" w14:textId="29591EDA" w:rsidR="009B60BE" w:rsidRDefault="002C17BC" w:rsidP="002C17BC">
      <w:pPr>
        <w:spacing w:after="0"/>
      </w:pPr>
      <w:r>
        <w:t xml:space="preserve"> </w:t>
      </w:r>
    </w:p>
    <w:p w14:paraId="62CC16A5" w14:textId="53FA5388" w:rsidR="009B60BE" w:rsidRDefault="009B60BE" w:rsidP="009B60BE">
      <w:pPr>
        <w:spacing w:after="0"/>
        <w:jc w:val="center"/>
      </w:pPr>
    </w:p>
    <w:p w14:paraId="456358A8" w14:textId="0F4CED1E" w:rsidR="009B60BE" w:rsidRDefault="009B60BE" w:rsidP="009B60BE">
      <w:pPr>
        <w:spacing w:after="0"/>
        <w:jc w:val="center"/>
      </w:pPr>
    </w:p>
    <w:p w14:paraId="15314156" w14:textId="1DA444E1" w:rsidR="009B60BE" w:rsidRDefault="009B60BE" w:rsidP="009B60BE">
      <w:pPr>
        <w:spacing w:after="0"/>
        <w:jc w:val="center"/>
      </w:pPr>
    </w:p>
    <w:p w14:paraId="41F32DE6" w14:textId="77777777" w:rsidR="009B60BE" w:rsidRDefault="009B60BE" w:rsidP="009B60BE">
      <w:pPr>
        <w:spacing w:after="0"/>
        <w:jc w:val="center"/>
      </w:pPr>
    </w:p>
    <w:p w14:paraId="461C207F" w14:textId="77777777" w:rsidR="009B60BE" w:rsidRPr="009B60BE" w:rsidRDefault="009B60BE" w:rsidP="009B60BE">
      <w:pPr>
        <w:jc w:val="center"/>
      </w:pPr>
    </w:p>
    <w:sectPr w:rsidR="009B60BE" w:rsidRPr="009B60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FA2517"/>
    <w:multiLevelType w:val="hybridMultilevel"/>
    <w:tmpl w:val="24DEE1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rSwMDYxMDO3MLJU0lEKTi0uzszPAykwrAUA89jcMywAAAA="/>
  </w:docVars>
  <w:rsids>
    <w:rsidRoot w:val="009B60BE"/>
    <w:rsid w:val="000B2A55"/>
    <w:rsid w:val="002C17BC"/>
    <w:rsid w:val="0036550F"/>
    <w:rsid w:val="005A7266"/>
    <w:rsid w:val="00636CCB"/>
    <w:rsid w:val="009B60BE"/>
    <w:rsid w:val="00BD7097"/>
    <w:rsid w:val="00CE0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1C731"/>
  <w15:chartTrackingRefBased/>
  <w15:docId w15:val="{BA1A6D97-9E32-48AD-B147-7618B65AE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60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0-11-30T17:44:00Z</dcterms:created>
  <dcterms:modified xsi:type="dcterms:W3CDTF">2020-11-30T19:36:00Z</dcterms:modified>
</cp:coreProperties>
</file>